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45734" w14:textId="77777777" w:rsidR="001B65EE" w:rsidRDefault="001C3D7D" w:rsidP="0015757D">
      <w:pPr>
        <w:jc w:val="center"/>
        <w:rPr>
          <w:b/>
          <w:lang w:val="sr-Latn-BA"/>
        </w:rPr>
      </w:pPr>
      <w:r w:rsidRPr="0015757D">
        <w:rPr>
          <w:b/>
          <w:lang w:val="sr-Latn-BA"/>
        </w:rPr>
        <w:t>KLINIČKA FARMACIJA</w:t>
      </w:r>
    </w:p>
    <w:p w14:paraId="6CA20702" w14:textId="77777777" w:rsidR="0015757D" w:rsidRPr="0015757D" w:rsidRDefault="0015757D" w:rsidP="0015757D">
      <w:pPr>
        <w:jc w:val="center"/>
        <w:rPr>
          <w:b/>
          <w:lang w:val="sr-Latn-BA"/>
        </w:rPr>
      </w:pPr>
    </w:p>
    <w:p w14:paraId="1EF3BC82" w14:textId="38A9E8C2" w:rsidR="001B65EE" w:rsidRPr="00161707" w:rsidRDefault="001B65EE" w:rsidP="001C1BB8">
      <w:pPr>
        <w:rPr>
          <w:lang w:val="sr-Cyrl-RS"/>
        </w:rPr>
      </w:pPr>
      <w:r>
        <w:rPr>
          <w:lang w:val="sr-Latn-BA"/>
        </w:rPr>
        <w:t>R</w:t>
      </w:r>
      <w:r w:rsidR="00BD49E7">
        <w:rPr>
          <w:lang w:val="sr-Latn-BA"/>
        </w:rPr>
        <w:t>ezultati ispita</w:t>
      </w:r>
      <w:r w:rsidR="00500335">
        <w:rPr>
          <w:lang w:val="sr-Latn-BA"/>
        </w:rPr>
        <w:t xml:space="preserve"> održanog </w:t>
      </w:r>
      <w:r w:rsidR="00D5670E">
        <w:rPr>
          <w:lang w:val="sr-Latn-RS"/>
        </w:rPr>
        <w:t>27.4</w:t>
      </w:r>
      <w:r w:rsidR="00161707">
        <w:rPr>
          <w:lang w:val="sr-Cyrl-RS"/>
        </w:rPr>
        <w:t>.2021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243"/>
        <w:gridCol w:w="2766"/>
        <w:gridCol w:w="1454"/>
        <w:gridCol w:w="1591"/>
        <w:gridCol w:w="1202"/>
        <w:gridCol w:w="1320"/>
      </w:tblGrid>
      <w:tr w:rsidR="00DD7E99" w:rsidRPr="00593DF8" w14:paraId="4DDED3F4" w14:textId="77777777" w:rsidTr="008919BD">
        <w:tc>
          <w:tcPr>
            <w:tcW w:w="1243" w:type="dxa"/>
          </w:tcPr>
          <w:p w14:paraId="0793868B" w14:textId="77777777" w:rsidR="00DD7E99" w:rsidRPr="00DD7E99" w:rsidRDefault="00DD7E99" w:rsidP="00303EE5">
            <w:pPr>
              <w:spacing w:after="0" w:line="240" w:lineRule="auto"/>
              <w:rPr>
                <w:b/>
                <w:color w:val="000000"/>
                <w:lang w:val="sr-Latn-BA"/>
              </w:rPr>
            </w:pPr>
            <w:r w:rsidRPr="00DD7E99">
              <w:rPr>
                <w:b/>
                <w:color w:val="000000"/>
                <w:lang w:val="sr-Latn-BA"/>
              </w:rPr>
              <w:t>Br. indeksa</w:t>
            </w:r>
          </w:p>
        </w:tc>
        <w:tc>
          <w:tcPr>
            <w:tcW w:w="2766" w:type="dxa"/>
          </w:tcPr>
          <w:p w14:paraId="419D48A1" w14:textId="77777777" w:rsidR="00DD7E99" w:rsidRPr="00DD7E99" w:rsidRDefault="00DD7E99" w:rsidP="00303EE5">
            <w:pPr>
              <w:spacing w:after="0" w:line="240" w:lineRule="auto"/>
              <w:rPr>
                <w:b/>
                <w:color w:val="000000"/>
                <w:lang w:val="sr-Latn-BA"/>
              </w:rPr>
            </w:pPr>
            <w:r w:rsidRPr="00DD7E99">
              <w:rPr>
                <w:b/>
                <w:color w:val="000000"/>
                <w:lang w:val="sr-Latn-BA"/>
              </w:rPr>
              <w:t>student</w:t>
            </w:r>
          </w:p>
        </w:tc>
        <w:tc>
          <w:tcPr>
            <w:tcW w:w="4247" w:type="dxa"/>
            <w:gridSpan w:val="3"/>
          </w:tcPr>
          <w:p w14:paraId="49F822ED" w14:textId="79C70877" w:rsidR="00DD7E99" w:rsidRPr="00593DF8" w:rsidRDefault="00DD7E99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 w:rsidRPr="00593DF8">
              <w:rPr>
                <w:b/>
                <w:color w:val="000000"/>
                <w:lang w:val="sr-Latn-BA"/>
              </w:rPr>
              <w:t>Poeni</w:t>
            </w:r>
            <w:r>
              <w:rPr>
                <w:b/>
                <w:color w:val="000000"/>
                <w:lang w:val="sr-Latn-BA"/>
              </w:rPr>
              <w:t xml:space="preserve"> </w:t>
            </w:r>
          </w:p>
        </w:tc>
        <w:tc>
          <w:tcPr>
            <w:tcW w:w="1320" w:type="dxa"/>
          </w:tcPr>
          <w:p w14:paraId="4F60C127" w14:textId="77777777" w:rsidR="00DD7E99" w:rsidRPr="00593DF8" w:rsidRDefault="00DD7E99" w:rsidP="00303EE5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 w:rsidRPr="00593DF8">
              <w:rPr>
                <w:b/>
                <w:color w:val="000000"/>
                <w:lang w:val="sr-Latn-BA"/>
              </w:rPr>
              <w:t>Ocena</w:t>
            </w:r>
          </w:p>
        </w:tc>
      </w:tr>
      <w:tr w:rsidR="00DD7E99" w:rsidRPr="00593DF8" w14:paraId="0F5106A6" w14:textId="77777777" w:rsidTr="008919BD">
        <w:tc>
          <w:tcPr>
            <w:tcW w:w="1243" w:type="dxa"/>
          </w:tcPr>
          <w:p w14:paraId="787608DC" w14:textId="77777777" w:rsidR="00DD7E99" w:rsidRPr="00593DF8" w:rsidRDefault="00DD7E99" w:rsidP="00303EE5">
            <w:pPr>
              <w:spacing w:after="0" w:line="240" w:lineRule="auto"/>
              <w:rPr>
                <w:color w:val="000000"/>
                <w:lang w:val="sr-Latn-BA"/>
              </w:rPr>
            </w:pPr>
          </w:p>
        </w:tc>
        <w:tc>
          <w:tcPr>
            <w:tcW w:w="2766" w:type="dxa"/>
          </w:tcPr>
          <w:p w14:paraId="633EDC3A" w14:textId="77777777" w:rsidR="00DD7E99" w:rsidRPr="00593DF8" w:rsidRDefault="00DD7E99" w:rsidP="00303EE5">
            <w:pPr>
              <w:spacing w:after="0" w:line="240" w:lineRule="auto"/>
              <w:rPr>
                <w:color w:val="000000"/>
                <w:lang w:val="sr-Latn-BA"/>
              </w:rPr>
            </w:pPr>
          </w:p>
        </w:tc>
        <w:tc>
          <w:tcPr>
            <w:tcW w:w="1454" w:type="dxa"/>
          </w:tcPr>
          <w:p w14:paraId="7D938418" w14:textId="77777777" w:rsidR="00DD7E99" w:rsidRDefault="00DD7E99" w:rsidP="00E615D8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predispitne aktivnosti</w:t>
            </w:r>
          </w:p>
        </w:tc>
        <w:tc>
          <w:tcPr>
            <w:tcW w:w="1591" w:type="dxa"/>
          </w:tcPr>
          <w:p w14:paraId="1F3F838F" w14:textId="7A9E7F1C" w:rsidR="00DD7E99" w:rsidRPr="00593DF8" w:rsidRDefault="001F36C1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I</w:t>
            </w:r>
            <w:r w:rsidR="00DD7E99">
              <w:rPr>
                <w:b/>
                <w:color w:val="000000"/>
                <w:lang w:val="sr-Latn-BA"/>
              </w:rPr>
              <w:t>spit</w:t>
            </w:r>
            <w:r>
              <w:rPr>
                <w:b/>
                <w:color w:val="000000"/>
                <w:lang w:val="sr-Latn-BA"/>
              </w:rPr>
              <w:t>ni poeni</w:t>
            </w:r>
          </w:p>
        </w:tc>
        <w:tc>
          <w:tcPr>
            <w:tcW w:w="1202" w:type="dxa"/>
          </w:tcPr>
          <w:p w14:paraId="62A6BBB8" w14:textId="77777777" w:rsidR="00DD7E99" w:rsidRPr="00593DF8" w:rsidRDefault="00DD7E99" w:rsidP="00DD7E99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ukupno</w:t>
            </w:r>
          </w:p>
        </w:tc>
        <w:tc>
          <w:tcPr>
            <w:tcW w:w="1320" w:type="dxa"/>
          </w:tcPr>
          <w:p w14:paraId="317C7995" w14:textId="77777777" w:rsidR="00DD7E99" w:rsidRPr="00593DF8" w:rsidRDefault="00DD7E99" w:rsidP="00303EE5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</w:p>
        </w:tc>
      </w:tr>
      <w:tr w:rsidR="00301104" w:rsidRPr="00593DF8" w14:paraId="1CECE2F8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7477" w14:textId="45C2AA9B" w:rsidR="00301104" w:rsidRDefault="008919BD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266/</w:t>
            </w:r>
            <w:r w:rsidR="00225FAB">
              <w:rPr>
                <w:color w:val="000000"/>
                <w:lang w:val="sr-Latn-BA"/>
              </w:rPr>
              <w:t>20</w:t>
            </w:r>
            <w:r>
              <w:rPr>
                <w:color w:val="000000"/>
                <w:lang w:val="sr-Latn-BA"/>
              </w:rPr>
              <w:t>13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DA0A" w14:textId="13709001" w:rsidR="00301104" w:rsidRDefault="008919BD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Stojić Marijana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7F2F" w14:textId="12BE1C50" w:rsidR="00301104" w:rsidRDefault="00225FAB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,75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07D7" w14:textId="044D3433" w:rsidR="00301104" w:rsidRPr="006B2011" w:rsidRDefault="00225FAB" w:rsidP="001F36C1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82,5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08DCF" w14:textId="3F660F40" w:rsidR="00301104" w:rsidRPr="006B2011" w:rsidRDefault="00225FAB" w:rsidP="00514A4A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91,2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D1BB7" w14:textId="68E04874" w:rsidR="00301104" w:rsidRPr="006B2011" w:rsidRDefault="00225FAB" w:rsidP="00514A4A">
            <w:pPr>
              <w:spacing w:after="0" w:line="240" w:lineRule="auto"/>
              <w:jc w:val="center"/>
              <w:rPr>
                <w:b/>
                <w:color w:val="000000"/>
                <w:lang w:val="sr-Latn-RS"/>
              </w:rPr>
            </w:pPr>
            <w:r>
              <w:rPr>
                <w:b/>
                <w:color w:val="000000"/>
                <w:lang w:val="sr-Latn-RS"/>
              </w:rPr>
              <w:t>10</w:t>
            </w:r>
          </w:p>
        </w:tc>
      </w:tr>
      <w:tr w:rsidR="00161707" w:rsidRPr="00593DF8" w14:paraId="357FCF1F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89514" w14:textId="79299CF5" w:rsidR="00161707" w:rsidRPr="006B2011" w:rsidRDefault="008919BD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>1301/2013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BDF95" w14:textId="670A26EB" w:rsidR="00161707" w:rsidRPr="00161707" w:rsidRDefault="008919BD" w:rsidP="00514A4A">
            <w:pPr>
              <w:spacing w:after="0" w:line="240" w:lineRule="auto"/>
              <w:rPr>
                <w:color w:val="000000"/>
                <w:lang w:val="sr-Latn-RS"/>
              </w:rPr>
            </w:pPr>
            <w:r>
              <w:rPr>
                <w:color w:val="000000"/>
                <w:lang w:val="sr-Latn-RS"/>
              </w:rPr>
              <w:t>Kuvačić Karlo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1D44" w14:textId="493BF7A1" w:rsidR="00161707" w:rsidRDefault="00225FAB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,25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86DC7" w14:textId="0589ACDE" w:rsidR="00161707" w:rsidRDefault="00225FAB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3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4E5A" w14:textId="295C5F47" w:rsidR="00161707" w:rsidRDefault="00225FAB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1,2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28B1E" w14:textId="781F43F9" w:rsidR="00161707" w:rsidRDefault="00225FAB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</w:tr>
      <w:tr w:rsidR="00161707" w:rsidRPr="00593DF8" w14:paraId="56E205AF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3EBEA" w14:textId="1C76CFE4" w:rsidR="00161707" w:rsidRDefault="008919BD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344/2014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E5A54" w14:textId="6C6EC531" w:rsidR="00161707" w:rsidRDefault="008919BD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Trifunović Nataša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C3F21" w14:textId="087990FE" w:rsidR="00161707" w:rsidRDefault="00225FAB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5,25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E9D12" w14:textId="5C3A5F53" w:rsidR="00161707" w:rsidRDefault="00225FAB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2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8B56" w14:textId="0232E798" w:rsidR="00161707" w:rsidRDefault="00225FAB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7,2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A4D3E" w14:textId="75EB6218" w:rsidR="00161707" w:rsidRDefault="00225FAB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</w:t>
            </w:r>
          </w:p>
        </w:tc>
      </w:tr>
      <w:tr w:rsidR="00161707" w:rsidRPr="00593DF8" w14:paraId="2E5E963A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94D96" w14:textId="79606958" w:rsidR="00161707" w:rsidRDefault="008919BD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383/2015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240E5" w14:textId="6FAFF407" w:rsidR="00161707" w:rsidRDefault="008919BD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Aničić Maja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05D05" w14:textId="7F583605" w:rsidR="00161707" w:rsidRDefault="008919BD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,75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D5BC4" w14:textId="53AAFF36" w:rsidR="00161707" w:rsidRDefault="008919BD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3,5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6249B" w14:textId="4BA3CE8B" w:rsidR="00161707" w:rsidRDefault="008919BD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2,2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6FCD7" w14:textId="7DA2A8F8" w:rsidR="00161707" w:rsidRDefault="008919BD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</w:tr>
      <w:tr w:rsidR="00161707" w:rsidRPr="00593DF8" w14:paraId="4B73A530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73E9B" w14:textId="252BDA88" w:rsidR="00161707" w:rsidRDefault="008919BD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387/2015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9C097" w14:textId="3A221905" w:rsidR="00161707" w:rsidRDefault="008919BD" w:rsidP="00514A4A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Muminović Almina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E1323" w14:textId="038D1147" w:rsidR="00161707" w:rsidRDefault="008919BD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0D4A0" w14:textId="5E4FC6AE" w:rsidR="00161707" w:rsidRDefault="008919BD" w:rsidP="001F36C1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7,5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9A65E" w14:textId="1CF0E606" w:rsidR="00161707" w:rsidRDefault="008919BD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6,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00603" w14:textId="259BD1B5" w:rsidR="00161707" w:rsidRDefault="008919BD" w:rsidP="00514A4A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</w:tr>
      <w:tr w:rsidR="00161707" w:rsidRPr="00593DF8" w14:paraId="06305423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409CB" w14:textId="5ECE1B04" w:rsidR="00161707" w:rsidRDefault="008919BD" w:rsidP="00FD64BE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400/2015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89034" w14:textId="5CC12A89" w:rsidR="00161707" w:rsidRDefault="008919BD" w:rsidP="00FD64BE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Prošić Tamara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10478" w14:textId="0BB5074C" w:rsidR="00161707" w:rsidRDefault="008919BD" w:rsidP="00FD6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52086" w14:textId="162EDBAD" w:rsidR="00161707" w:rsidRDefault="008919BD" w:rsidP="00FD6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8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D7F9B" w14:textId="1D2EDFBF" w:rsidR="00161707" w:rsidRDefault="008919BD" w:rsidP="00FD6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8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54FB9" w14:textId="2A4A6839" w:rsidR="00161707" w:rsidRDefault="008919BD" w:rsidP="00FD6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</w:t>
            </w:r>
          </w:p>
        </w:tc>
      </w:tr>
      <w:tr w:rsidR="006B2011" w:rsidRPr="00593DF8" w14:paraId="7A6F664C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58405" w14:textId="5F7C3D8E" w:rsidR="006B2011" w:rsidRDefault="008919BD" w:rsidP="00D23A37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430/2015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6DD0" w14:textId="40EC36F6" w:rsidR="006B2011" w:rsidRDefault="008919BD" w:rsidP="00D23A37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Beuk Aleksandra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8EAB" w14:textId="2AE775CF" w:rsidR="006B2011" w:rsidRDefault="008919BD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10240" w14:textId="54D043DF" w:rsidR="006B2011" w:rsidRPr="006B2011" w:rsidRDefault="008919BD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1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019B4" w14:textId="2F016C84" w:rsidR="006B2011" w:rsidRPr="006B2011" w:rsidRDefault="008919BD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1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70109" w14:textId="540B05D8" w:rsidR="006B2011" w:rsidRPr="006B2011" w:rsidRDefault="008919BD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</w:tr>
      <w:tr w:rsidR="006B2011" w:rsidRPr="00593DF8" w14:paraId="4064B89D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45C03" w14:textId="0B476562" w:rsidR="006B2011" w:rsidRPr="006B2011" w:rsidRDefault="008919BD" w:rsidP="00D23A37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443/2016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A8FDF" w14:textId="07D36F34" w:rsidR="006B2011" w:rsidRPr="006B2011" w:rsidRDefault="008919BD" w:rsidP="00D23A37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Popović Nina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E1B01" w14:textId="07198DBE" w:rsidR="006B2011" w:rsidRDefault="008919BD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4.75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EC9A9" w14:textId="39E5243D" w:rsidR="006B2011" w:rsidRDefault="008919BD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2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B1921" w14:textId="7E78AFED" w:rsidR="006B2011" w:rsidRDefault="008919BD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6,7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004CB" w14:textId="77021307" w:rsidR="006B2011" w:rsidRDefault="008919BD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</w:t>
            </w:r>
          </w:p>
        </w:tc>
      </w:tr>
      <w:tr w:rsidR="006B2011" w:rsidRPr="00593DF8" w14:paraId="38AFC8A8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B22D8" w14:textId="2D158D9C" w:rsidR="006B2011" w:rsidRDefault="008919BD" w:rsidP="00D23A37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466/2016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4A112" w14:textId="1292B881" w:rsidR="006B2011" w:rsidRDefault="008919BD" w:rsidP="00D23A37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Sivrija Adna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3F8E5" w14:textId="68E5D1A3" w:rsidR="006B2011" w:rsidRDefault="008919BD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3C5C" w14:textId="4C3A148C" w:rsidR="006B2011" w:rsidRDefault="008919BD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3,5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88716" w14:textId="11A05DFE" w:rsidR="006B2011" w:rsidRDefault="008919BD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93,5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345F5" w14:textId="26E1939C" w:rsidR="006B2011" w:rsidRDefault="008919BD" w:rsidP="00D23A37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10</w:t>
            </w:r>
          </w:p>
        </w:tc>
      </w:tr>
      <w:tr w:rsidR="008919BD" w:rsidRPr="00593DF8" w14:paraId="389C07B7" w14:textId="77777777" w:rsidTr="008919BD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562D" w14:textId="3E5330FB" w:rsidR="008919BD" w:rsidRDefault="008919BD" w:rsidP="00DB74BE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1</w:t>
            </w:r>
            <w:r>
              <w:rPr>
                <w:color w:val="000000"/>
                <w:lang w:val="sr-Latn-BA"/>
              </w:rPr>
              <w:t>477</w:t>
            </w:r>
            <w:r>
              <w:rPr>
                <w:color w:val="000000"/>
                <w:lang w:val="sr-Latn-BA"/>
              </w:rPr>
              <w:t>/2016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5E22D" w14:textId="57B557BA" w:rsidR="008919BD" w:rsidRDefault="008919BD" w:rsidP="00DB74BE">
            <w:pPr>
              <w:spacing w:after="0" w:line="240" w:lineRule="auto"/>
              <w:rPr>
                <w:color w:val="000000"/>
                <w:lang w:val="sr-Latn-BA"/>
              </w:rPr>
            </w:pPr>
            <w:r>
              <w:rPr>
                <w:color w:val="000000"/>
                <w:lang w:val="sr-Latn-BA"/>
              </w:rPr>
              <w:t>Bećarević Nikoleta</w:t>
            </w:r>
          </w:p>
        </w:tc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2AC7F" w14:textId="62F3626B" w:rsidR="008919BD" w:rsidRDefault="008919BD" w:rsidP="00DB7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6</w:t>
            </w:r>
          </w:p>
        </w:tc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036F0" w14:textId="40F9B1DF" w:rsidR="008919BD" w:rsidRDefault="008919BD" w:rsidP="00DB7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3</w:t>
            </w:r>
          </w:p>
        </w:tc>
        <w:tc>
          <w:tcPr>
            <w:tcW w:w="1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874DF" w14:textId="410FC96C" w:rsidR="008919BD" w:rsidRDefault="008919BD" w:rsidP="00DB7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79</w:t>
            </w:r>
          </w:p>
        </w:tc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6734" w14:textId="15AF15B8" w:rsidR="008919BD" w:rsidRDefault="008919BD" w:rsidP="00DB74BE">
            <w:pPr>
              <w:spacing w:after="0" w:line="240" w:lineRule="auto"/>
              <w:jc w:val="center"/>
              <w:rPr>
                <w:b/>
                <w:color w:val="000000"/>
                <w:lang w:val="sr-Latn-BA"/>
              </w:rPr>
            </w:pPr>
            <w:r>
              <w:rPr>
                <w:b/>
                <w:color w:val="000000"/>
                <w:lang w:val="sr-Latn-BA"/>
              </w:rPr>
              <w:t>8</w:t>
            </w:r>
          </w:p>
        </w:tc>
      </w:tr>
    </w:tbl>
    <w:p w14:paraId="49D9B812" w14:textId="689BF24A" w:rsidR="001B65EE" w:rsidRDefault="001B65EE" w:rsidP="00536EA0">
      <w:pPr>
        <w:rPr>
          <w:b/>
          <w:sz w:val="28"/>
          <w:szCs w:val="28"/>
          <w:lang w:val="sr-Latn-BA"/>
        </w:rPr>
      </w:pPr>
    </w:p>
    <w:p w14:paraId="07B19A16" w14:textId="5CBEB35A" w:rsidR="00AA7151" w:rsidRDefault="00AA7151" w:rsidP="00536EA0">
      <w:pPr>
        <w:rPr>
          <w:b/>
          <w:sz w:val="28"/>
          <w:szCs w:val="28"/>
          <w:lang w:val="sr-Latn-BA"/>
        </w:rPr>
      </w:pPr>
    </w:p>
    <w:sectPr w:rsidR="00AA7151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DK2sLA0tDQ3szBV0lEKTi0uzszPAykwqQUAXo4LmCwAAAA="/>
  </w:docVars>
  <w:rsids>
    <w:rsidRoot w:val="00FE3185"/>
    <w:rsid w:val="00004B48"/>
    <w:rsid w:val="0002226A"/>
    <w:rsid w:val="000265CD"/>
    <w:rsid w:val="0005269F"/>
    <w:rsid w:val="00083A53"/>
    <w:rsid w:val="0009378F"/>
    <w:rsid w:val="000B6C56"/>
    <w:rsid w:val="000E347D"/>
    <w:rsid w:val="00115E10"/>
    <w:rsid w:val="00124E70"/>
    <w:rsid w:val="00137F08"/>
    <w:rsid w:val="0015757D"/>
    <w:rsid w:val="00161707"/>
    <w:rsid w:val="00174B21"/>
    <w:rsid w:val="00184935"/>
    <w:rsid w:val="001B65EE"/>
    <w:rsid w:val="001C1BB8"/>
    <w:rsid w:val="001C3D7D"/>
    <w:rsid w:val="001D7054"/>
    <w:rsid w:val="001F36C1"/>
    <w:rsid w:val="002017D1"/>
    <w:rsid w:val="00225FAB"/>
    <w:rsid w:val="002635F6"/>
    <w:rsid w:val="002938F1"/>
    <w:rsid w:val="002C2D32"/>
    <w:rsid w:val="002D2FC2"/>
    <w:rsid w:val="00301104"/>
    <w:rsid w:val="00303EE5"/>
    <w:rsid w:val="00352095"/>
    <w:rsid w:val="003555EE"/>
    <w:rsid w:val="00372C38"/>
    <w:rsid w:val="003B2AA3"/>
    <w:rsid w:val="003B78EA"/>
    <w:rsid w:val="003D0C27"/>
    <w:rsid w:val="003D7C72"/>
    <w:rsid w:val="004046E3"/>
    <w:rsid w:val="00410444"/>
    <w:rsid w:val="00493FAB"/>
    <w:rsid w:val="004C0F67"/>
    <w:rsid w:val="004F1DEF"/>
    <w:rsid w:val="004F6A07"/>
    <w:rsid w:val="00500335"/>
    <w:rsid w:val="00536EA0"/>
    <w:rsid w:val="005670D4"/>
    <w:rsid w:val="00570FC2"/>
    <w:rsid w:val="00593DF8"/>
    <w:rsid w:val="005D3D33"/>
    <w:rsid w:val="005E2126"/>
    <w:rsid w:val="005F4CA6"/>
    <w:rsid w:val="00632806"/>
    <w:rsid w:val="00640F37"/>
    <w:rsid w:val="006420F3"/>
    <w:rsid w:val="00665300"/>
    <w:rsid w:val="00672F8A"/>
    <w:rsid w:val="0067421B"/>
    <w:rsid w:val="00682726"/>
    <w:rsid w:val="006B2011"/>
    <w:rsid w:val="006C2977"/>
    <w:rsid w:val="006C4C64"/>
    <w:rsid w:val="006C6B08"/>
    <w:rsid w:val="006E1F0F"/>
    <w:rsid w:val="00703993"/>
    <w:rsid w:val="00722953"/>
    <w:rsid w:val="00742A77"/>
    <w:rsid w:val="007A05A6"/>
    <w:rsid w:val="007C2FFE"/>
    <w:rsid w:val="007D28F1"/>
    <w:rsid w:val="007D7264"/>
    <w:rsid w:val="0080538A"/>
    <w:rsid w:val="008267C3"/>
    <w:rsid w:val="0083402B"/>
    <w:rsid w:val="008879A6"/>
    <w:rsid w:val="008909A4"/>
    <w:rsid w:val="008919BD"/>
    <w:rsid w:val="008B1615"/>
    <w:rsid w:val="008B72FB"/>
    <w:rsid w:val="008E29EE"/>
    <w:rsid w:val="00914500"/>
    <w:rsid w:val="00916326"/>
    <w:rsid w:val="00946C48"/>
    <w:rsid w:val="00950E5D"/>
    <w:rsid w:val="009813C9"/>
    <w:rsid w:val="009A24BE"/>
    <w:rsid w:val="009C5342"/>
    <w:rsid w:val="009D4CD5"/>
    <w:rsid w:val="009E1C02"/>
    <w:rsid w:val="009E4E30"/>
    <w:rsid w:val="009F2165"/>
    <w:rsid w:val="00A00616"/>
    <w:rsid w:val="00A30240"/>
    <w:rsid w:val="00A45552"/>
    <w:rsid w:val="00A51018"/>
    <w:rsid w:val="00A61C8D"/>
    <w:rsid w:val="00A65CF1"/>
    <w:rsid w:val="00A873A4"/>
    <w:rsid w:val="00A9256A"/>
    <w:rsid w:val="00AA7151"/>
    <w:rsid w:val="00AB452D"/>
    <w:rsid w:val="00AC5BF0"/>
    <w:rsid w:val="00AD2679"/>
    <w:rsid w:val="00AD3B6E"/>
    <w:rsid w:val="00AE6A44"/>
    <w:rsid w:val="00AF65B0"/>
    <w:rsid w:val="00B82C6E"/>
    <w:rsid w:val="00B8601A"/>
    <w:rsid w:val="00BA0EEB"/>
    <w:rsid w:val="00BB5F63"/>
    <w:rsid w:val="00BD2DD7"/>
    <w:rsid w:val="00BD49E7"/>
    <w:rsid w:val="00C2797F"/>
    <w:rsid w:val="00C3021C"/>
    <w:rsid w:val="00C424E7"/>
    <w:rsid w:val="00C42B36"/>
    <w:rsid w:val="00C556E7"/>
    <w:rsid w:val="00CD4D6E"/>
    <w:rsid w:val="00CD53BD"/>
    <w:rsid w:val="00CF7062"/>
    <w:rsid w:val="00D13CBF"/>
    <w:rsid w:val="00D172E0"/>
    <w:rsid w:val="00D34552"/>
    <w:rsid w:val="00D442FA"/>
    <w:rsid w:val="00D5670E"/>
    <w:rsid w:val="00D64090"/>
    <w:rsid w:val="00D830E7"/>
    <w:rsid w:val="00D94146"/>
    <w:rsid w:val="00DB2F61"/>
    <w:rsid w:val="00DD7E99"/>
    <w:rsid w:val="00E30559"/>
    <w:rsid w:val="00E42EB4"/>
    <w:rsid w:val="00E438D1"/>
    <w:rsid w:val="00E47FAA"/>
    <w:rsid w:val="00E615D8"/>
    <w:rsid w:val="00E679BB"/>
    <w:rsid w:val="00EB0CCB"/>
    <w:rsid w:val="00EB4801"/>
    <w:rsid w:val="00ED006F"/>
    <w:rsid w:val="00ED5933"/>
    <w:rsid w:val="00ED7BC7"/>
    <w:rsid w:val="00F12B69"/>
    <w:rsid w:val="00F34A6F"/>
    <w:rsid w:val="00FC3F30"/>
    <w:rsid w:val="00FD0E3C"/>
    <w:rsid w:val="00FD5CCB"/>
    <w:rsid w:val="00FD7AE4"/>
    <w:rsid w:val="00FE3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33675A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AD9"/>
    <w:pPr>
      <w:spacing w:after="200" w:line="276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45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452D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2</cp:revision>
  <cp:lastPrinted>2019-04-23T09:51:00Z</cp:lastPrinted>
  <dcterms:created xsi:type="dcterms:W3CDTF">2016-04-27T07:03:00Z</dcterms:created>
  <dcterms:modified xsi:type="dcterms:W3CDTF">2021-05-04T11:58:00Z</dcterms:modified>
</cp:coreProperties>
</file>